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69" w:history="1">
            <w:r w:rsidR="00D961C8" w:rsidRPr="00EC4927">
              <w:rPr>
                <w:rStyle w:val="Hyperlink"/>
                <w:b/>
                <w:noProof/>
              </w:rPr>
              <w:t>2.</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Guitar.java Class</w:t>
            </w:r>
            <w:r w:rsidR="00D961C8">
              <w:rPr>
                <w:noProof/>
                <w:webHidden/>
              </w:rPr>
              <w:tab/>
            </w:r>
            <w:r w:rsidR="00D961C8">
              <w:rPr>
                <w:noProof/>
                <w:webHidden/>
              </w:rPr>
              <w:fldChar w:fldCharType="begin"/>
            </w:r>
            <w:r w:rsidR="00D961C8">
              <w:rPr>
                <w:noProof/>
                <w:webHidden/>
              </w:rPr>
              <w:instrText xml:space="preserve"> PAGEREF _Toc97476569 \h </w:instrText>
            </w:r>
            <w:r w:rsidR="00D961C8">
              <w:rPr>
                <w:noProof/>
                <w:webHidden/>
              </w:rPr>
            </w:r>
            <w:r w:rsidR="00D961C8">
              <w:rPr>
                <w:noProof/>
                <w:webHidden/>
              </w:rPr>
              <w:fldChar w:fldCharType="separate"/>
            </w:r>
            <w:r w:rsidR="008F0E9D">
              <w:rPr>
                <w:noProof/>
                <w:webHidden/>
              </w:rPr>
              <w:t>3</w:t>
            </w:r>
            <w:r w:rsidR="00D961C8">
              <w:rPr>
                <w:noProof/>
                <w:webHidden/>
              </w:rPr>
              <w:fldChar w:fldCharType="end"/>
            </w:r>
          </w:hyperlink>
        </w:p>
        <w:p w14:paraId="68387B83" w14:textId="666AB7E0"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70" w:history="1">
            <w:r w:rsidR="00D961C8" w:rsidRPr="00EC4927">
              <w:rPr>
                <w:rStyle w:val="Hyperlink"/>
                <w:b/>
                <w:noProof/>
              </w:rPr>
              <w:t>3.</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Clef.java Class</w:t>
            </w:r>
            <w:r w:rsidR="00D961C8">
              <w:rPr>
                <w:noProof/>
                <w:webHidden/>
              </w:rPr>
              <w:tab/>
            </w:r>
            <w:r w:rsidR="00D961C8">
              <w:rPr>
                <w:noProof/>
                <w:webHidden/>
              </w:rPr>
              <w:fldChar w:fldCharType="begin"/>
            </w:r>
            <w:r w:rsidR="00D961C8">
              <w:rPr>
                <w:noProof/>
                <w:webHidden/>
              </w:rPr>
              <w:instrText xml:space="preserve"> PAGEREF _Toc97476570 \h </w:instrText>
            </w:r>
            <w:r w:rsidR="00D961C8">
              <w:rPr>
                <w:noProof/>
                <w:webHidden/>
              </w:rPr>
            </w:r>
            <w:r w:rsidR="00D961C8">
              <w:rPr>
                <w:noProof/>
                <w:webHidden/>
              </w:rPr>
              <w:fldChar w:fldCharType="separate"/>
            </w:r>
            <w:r w:rsidR="008F0E9D">
              <w:rPr>
                <w:noProof/>
                <w:webHidden/>
              </w:rPr>
              <w:t>4</w:t>
            </w:r>
            <w:r w:rsidR="00D961C8">
              <w:rPr>
                <w:noProof/>
                <w:webHidden/>
              </w:rPr>
              <w:fldChar w:fldCharType="end"/>
            </w:r>
          </w:hyperlink>
        </w:p>
        <w:p w14:paraId="59E74088" w14:textId="1E0B7760"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71" w:history="1">
            <w:r w:rsidR="00D961C8" w:rsidRPr="00EC4927">
              <w:rPr>
                <w:rStyle w:val="Hyperlink"/>
                <w:b/>
                <w:noProof/>
              </w:rPr>
              <w:t>4.</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MusicLines.java Class</w:t>
            </w:r>
            <w:r w:rsidR="00D961C8">
              <w:rPr>
                <w:noProof/>
                <w:webHidden/>
              </w:rPr>
              <w:tab/>
            </w:r>
            <w:r w:rsidR="00D961C8">
              <w:rPr>
                <w:noProof/>
                <w:webHidden/>
              </w:rPr>
              <w:fldChar w:fldCharType="begin"/>
            </w:r>
            <w:r w:rsidR="00D961C8">
              <w:rPr>
                <w:noProof/>
                <w:webHidden/>
              </w:rPr>
              <w:instrText xml:space="preserve"> PAGEREF _Toc97476571 \h </w:instrText>
            </w:r>
            <w:r w:rsidR="00D961C8">
              <w:rPr>
                <w:noProof/>
                <w:webHidden/>
              </w:rPr>
            </w:r>
            <w:r w:rsidR="00D961C8">
              <w:rPr>
                <w:noProof/>
                <w:webHidden/>
              </w:rPr>
              <w:fldChar w:fldCharType="separate"/>
            </w:r>
            <w:r w:rsidR="008F0E9D">
              <w:rPr>
                <w:noProof/>
                <w:webHidden/>
              </w:rPr>
              <w:t>5</w:t>
            </w:r>
            <w:r w:rsidR="00D961C8">
              <w:rPr>
                <w:noProof/>
                <w:webHidden/>
              </w:rPr>
              <w:fldChar w:fldCharType="end"/>
            </w:r>
          </w:hyperlink>
        </w:p>
        <w:p w14:paraId="17A3897C" w14:textId="512A6EB1"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72" w:history="1">
            <w:r w:rsidR="00D961C8" w:rsidRPr="00EC4927">
              <w:rPr>
                <w:rStyle w:val="Hyperlink"/>
                <w:b/>
                <w:bCs/>
                <w:noProof/>
              </w:rPr>
              <w:t>5.</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DrawNoteType.java class</w:t>
            </w:r>
            <w:r w:rsidR="00D961C8">
              <w:rPr>
                <w:noProof/>
                <w:webHidden/>
              </w:rPr>
              <w:tab/>
            </w:r>
            <w:r w:rsidR="00D961C8">
              <w:rPr>
                <w:noProof/>
                <w:webHidden/>
              </w:rPr>
              <w:fldChar w:fldCharType="begin"/>
            </w:r>
            <w:r w:rsidR="00D961C8">
              <w:rPr>
                <w:noProof/>
                <w:webHidden/>
              </w:rPr>
              <w:instrText xml:space="preserve"> PAGEREF _Toc97476572 \h </w:instrText>
            </w:r>
            <w:r w:rsidR="00D961C8">
              <w:rPr>
                <w:noProof/>
                <w:webHidden/>
              </w:rPr>
            </w:r>
            <w:r w:rsidR="00D961C8">
              <w:rPr>
                <w:noProof/>
                <w:webHidden/>
              </w:rPr>
              <w:fldChar w:fldCharType="separate"/>
            </w:r>
            <w:r w:rsidR="008F0E9D">
              <w:rPr>
                <w:noProof/>
                <w:webHidden/>
              </w:rPr>
              <w:t>6</w:t>
            </w:r>
            <w:r w:rsidR="00D961C8">
              <w:rPr>
                <w:noProof/>
                <w:webHidden/>
              </w:rPr>
              <w:fldChar w:fldCharType="end"/>
            </w:r>
          </w:hyperlink>
        </w:p>
        <w:p w14:paraId="77DE18FC" w14:textId="72CCD63A"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73" w:history="1">
            <w:r w:rsidR="00D961C8" w:rsidRPr="00EC4927">
              <w:rPr>
                <w:rStyle w:val="Hyperlink"/>
                <w:b/>
                <w:bCs/>
                <w:noProof/>
              </w:rPr>
              <w:t>6.</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MLine.java Class</w:t>
            </w:r>
            <w:r w:rsidR="00D961C8">
              <w:rPr>
                <w:noProof/>
                <w:webHidden/>
              </w:rPr>
              <w:tab/>
            </w:r>
            <w:r w:rsidR="00D961C8">
              <w:rPr>
                <w:noProof/>
                <w:webHidden/>
              </w:rPr>
              <w:fldChar w:fldCharType="begin"/>
            </w:r>
            <w:r w:rsidR="00D961C8">
              <w:rPr>
                <w:noProof/>
                <w:webHidden/>
              </w:rPr>
              <w:instrText xml:space="preserve"> PAGEREF _Toc97476573 \h </w:instrText>
            </w:r>
            <w:r w:rsidR="00D961C8">
              <w:rPr>
                <w:noProof/>
                <w:webHidden/>
              </w:rPr>
            </w:r>
            <w:r w:rsidR="00D961C8">
              <w:rPr>
                <w:noProof/>
                <w:webHidden/>
              </w:rPr>
              <w:fldChar w:fldCharType="separate"/>
            </w:r>
            <w:r w:rsidR="008F0E9D">
              <w:rPr>
                <w:noProof/>
                <w:webHidden/>
              </w:rPr>
              <w:t>7</w:t>
            </w:r>
            <w:r w:rsidR="00D961C8">
              <w:rPr>
                <w:noProof/>
                <w:webHidden/>
              </w:rPr>
              <w:fldChar w:fldCharType="end"/>
            </w:r>
          </w:hyperlink>
        </w:p>
        <w:p w14:paraId="1E716B91" w14:textId="2EF9FA3C" w:rsidR="00D961C8" w:rsidRDefault="006A309B">
          <w:pPr>
            <w:pStyle w:val="TOC1"/>
            <w:tabs>
              <w:tab w:val="left" w:pos="440"/>
              <w:tab w:val="right" w:pos="9019"/>
            </w:tabs>
            <w:rPr>
              <w:rFonts w:asciiTheme="minorHAnsi" w:eastAsiaTheme="minorEastAsia" w:hAnsiTheme="minorHAnsi" w:cstheme="minorBidi"/>
              <w:noProof/>
              <w:lang w:val="en-CA"/>
            </w:rPr>
          </w:pPr>
          <w:hyperlink w:anchor="_Toc97476574" w:history="1">
            <w:r w:rsidR="00D961C8" w:rsidRPr="00EC4927">
              <w:rPr>
                <w:rStyle w:val="Hyperlink"/>
                <w:b/>
                <w:noProof/>
              </w:rPr>
              <w:t>7.</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NoteTest.java Class</w:t>
            </w:r>
            <w:r w:rsidR="00D961C8">
              <w:rPr>
                <w:noProof/>
                <w:webHidden/>
              </w:rPr>
              <w:tab/>
            </w:r>
            <w:r w:rsidR="00D961C8">
              <w:rPr>
                <w:noProof/>
                <w:webHidden/>
              </w:rPr>
              <w:fldChar w:fldCharType="begin"/>
            </w:r>
            <w:r w:rsidR="00D961C8">
              <w:rPr>
                <w:noProof/>
                <w:webHidden/>
              </w:rPr>
              <w:instrText xml:space="preserve"> PAGEREF _Toc97476574 \h </w:instrText>
            </w:r>
            <w:r w:rsidR="00D961C8">
              <w:rPr>
                <w:noProof/>
                <w:webHidden/>
              </w:rPr>
            </w:r>
            <w:r w:rsidR="00D961C8">
              <w:rPr>
                <w:noProof/>
                <w:webHidden/>
              </w:rPr>
              <w:fldChar w:fldCharType="separate"/>
            </w:r>
            <w:r w:rsidR="008F0E9D">
              <w:rPr>
                <w:noProof/>
                <w:webHidden/>
              </w:rPr>
              <w:t>8</w:t>
            </w:r>
            <w:r w:rsidR="00D961C8">
              <w:rPr>
                <w:noProof/>
                <w:webHidden/>
              </w:rPr>
              <w:fldChar w:fldCharType="end"/>
            </w:r>
          </w:hyperlink>
        </w:p>
        <w:p w14:paraId="65DF21C4" w14:textId="033C1D80"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76574"/>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7"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OiE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l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OYDoh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0B4E2AAA"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r>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
    <w:p w14:paraId="362B89D4" w14:textId="734C422A" w:rsidR="0068402D" w:rsidRPr="00401185"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 xml:space="preserve">The tablature used contains a </w:t>
      </w:r>
      <w:r>
        <w:rPr>
          <w:rFonts w:asciiTheme="majorBidi" w:eastAsia="Times New Roman" w:hAnsiTheme="majorBidi" w:cstheme="majorBidi"/>
          <w:color w:val="0E101A"/>
          <w:sz w:val="24"/>
          <w:szCs w:val="24"/>
        </w:rPr>
        <w:t>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are counted to ensure there is the current amount.</w:t>
      </w:r>
    </w:p>
    <w:p w14:paraId="299BD330" w14:textId="77777777" w:rsidR="00401185" w:rsidRPr="00232EED" w:rsidRDefault="00401185" w:rsidP="00401185">
      <w:pPr>
        <w:rPr>
          <w:rFonts w:asciiTheme="majorBidi" w:eastAsia="Times New Roman" w:hAnsiTheme="majorBidi" w:cstheme="majorBidi"/>
          <w:sz w:val="24"/>
          <w:szCs w:val="24"/>
        </w:rPr>
      </w:pPr>
    </w:p>
    <w:p w14:paraId="50102B55" w14:textId="7777777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48"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z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l+8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JBsrH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Pr>
          <w:rFonts w:asciiTheme="majorBidi" w:eastAsia="Times New Roman" w:hAnsiTheme="majorBidi" w:cstheme="majorBidi"/>
          <w:sz w:val="24"/>
          <w:szCs w:val="24"/>
        </w:rPr>
        <w:t>s</w:t>
      </w:r>
      <w:r w:rsidRPr="00B77CF3">
        <w:rPr>
          <w:rFonts w:asciiTheme="majorBidi" w:eastAsia="Times New Roman" w:hAnsiTheme="majorBidi" w:cstheme="majorBidi"/>
          <w:sz w:val="24"/>
          <w:szCs w:val="24"/>
        </w:rPr>
        <w:t xml:space="preserve"> for the simple tablature used in the test case. 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49"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m0JwIAAGE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S/4YweLR3panHTLvxFYRyW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E1IObQ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0"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o7JgIAAGE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yYsIFo8OtjrvkXkndopIPoEPe0Dq7JzCU7dT4J9H&#10;QCKjvxhqpyKfR3XCrYG3xuHWACNaS0MkAnI2GpuQhipWxdiPx2Brlap3JfNCm/o4FfVl5uKg3Nrp&#10;1vXPsP4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xd26O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1"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BDbkfs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D98E2" w14:textId="77777777" w:rsidR="006A309B" w:rsidRDefault="006A309B">
      <w:pPr>
        <w:spacing w:line="240" w:lineRule="auto"/>
      </w:pPr>
      <w:r>
        <w:separator/>
      </w:r>
    </w:p>
  </w:endnote>
  <w:endnote w:type="continuationSeparator" w:id="0">
    <w:p w14:paraId="5FAF28C3" w14:textId="77777777" w:rsidR="006A309B" w:rsidRDefault="006A3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3D693" w14:textId="77777777" w:rsidR="006A309B" w:rsidRDefault="006A309B">
      <w:pPr>
        <w:spacing w:line="240" w:lineRule="auto"/>
      </w:pPr>
      <w:r>
        <w:separator/>
      </w:r>
    </w:p>
  </w:footnote>
  <w:footnote w:type="continuationSeparator" w:id="0">
    <w:p w14:paraId="66707FE5" w14:textId="77777777" w:rsidR="006A309B" w:rsidRDefault="006A30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7"/>
  </w:num>
  <w:num w:numId="7" w16cid:durableId="1379281425">
    <w:abstractNumId w:val="9"/>
  </w:num>
  <w:num w:numId="8" w16cid:durableId="1670861239">
    <w:abstractNumId w:val="10"/>
  </w:num>
  <w:num w:numId="9" w16cid:durableId="1606423382">
    <w:abstractNumId w:val="8"/>
  </w:num>
  <w:num w:numId="10" w16cid:durableId="975375885">
    <w:abstractNumId w:val="6"/>
  </w:num>
  <w:num w:numId="11" w16cid:durableId="1149519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8D"/>
    <w:rsid w:val="00053A1D"/>
    <w:rsid w:val="001208C5"/>
    <w:rsid w:val="001720D7"/>
    <w:rsid w:val="001F5991"/>
    <w:rsid w:val="00232EED"/>
    <w:rsid w:val="002B55B7"/>
    <w:rsid w:val="002F007E"/>
    <w:rsid w:val="003556A2"/>
    <w:rsid w:val="003778DB"/>
    <w:rsid w:val="003B1CDC"/>
    <w:rsid w:val="003B1D97"/>
    <w:rsid w:val="00401185"/>
    <w:rsid w:val="00407E94"/>
    <w:rsid w:val="0045084A"/>
    <w:rsid w:val="00480953"/>
    <w:rsid w:val="004C464E"/>
    <w:rsid w:val="004E31DE"/>
    <w:rsid w:val="004E4659"/>
    <w:rsid w:val="004F418B"/>
    <w:rsid w:val="005239B3"/>
    <w:rsid w:val="005A7BC4"/>
    <w:rsid w:val="005C6F2C"/>
    <w:rsid w:val="005D2CFE"/>
    <w:rsid w:val="005E250B"/>
    <w:rsid w:val="00603655"/>
    <w:rsid w:val="0062090F"/>
    <w:rsid w:val="006742C6"/>
    <w:rsid w:val="0068402D"/>
    <w:rsid w:val="00687F17"/>
    <w:rsid w:val="006A309B"/>
    <w:rsid w:val="00714E49"/>
    <w:rsid w:val="00754225"/>
    <w:rsid w:val="00807EA8"/>
    <w:rsid w:val="00817C7F"/>
    <w:rsid w:val="008262FD"/>
    <w:rsid w:val="008B40C0"/>
    <w:rsid w:val="008D3D95"/>
    <w:rsid w:val="008F0E9D"/>
    <w:rsid w:val="00904495"/>
    <w:rsid w:val="009446B5"/>
    <w:rsid w:val="009702C6"/>
    <w:rsid w:val="0097096D"/>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3</Pages>
  <Words>2183</Words>
  <Characters>1244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42</cp:revision>
  <cp:lastPrinted>2022-03-06T21:33:00Z</cp:lastPrinted>
  <dcterms:created xsi:type="dcterms:W3CDTF">2022-03-04T22:53:00Z</dcterms:created>
  <dcterms:modified xsi:type="dcterms:W3CDTF">2022-04-12T00:45:00Z</dcterms:modified>
</cp:coreProperties>
</file>